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CC98C" w14:textId="0DB7FB21" w:rsidR="00A03D2E" w:rsidRPr="00602B97" w:rsidRDefault="009C41F2" w:rsidP="009C41F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2B97">
        <w:rPr>
          <w:rFonts w:ascii="Times New Roman" w:hAnsi="Times New Roman" w:cs="Times New Roman"/>
          <w:b/>
          <w:bCs/>
          <w:sz w:val="24"/>
          <w:szCs w:val="24"/>
        </w:rPr>
        <w:t>IN402 Unit 3 Seminar</w:t>
      </w:r>
    </w:p>
    <w:p w14:paraId="6D3331A0" w14:textId="619B6556" w:rsidR="009C41F2" w:rsidRPr="00602B97" w:rsidRDefault="009C41F2" w:rsidP="009C41F2">
      <w:pPr>
        <w:jc w:val="center"/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Laurence Burden</w:t>
      </w:r>
    </w:p>
    <w:p w14:paraId="29AB2605" w14:textId="331D6A71" w:rsidR="00D12242" w:rsidRPr="00602B97" w:rsidRDefault="00D12242" w:rsidP="009C41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Realpython.com overview</w:t>
      </w:r>
    </w:p>
    <w:p w14:paraId="7F8630B7" w14:textId="757F2494" w:rsidR="009C41F2" w:rsidRPr="00602B97" w:rsidRDefault="00D12242" w:rsidP="00D122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What is Regression</w:t>
      </w:r>
    </w:p>
    <w:p w14:paraId="2ED22928" w14:textId="259CF963" w:rsidR="00D12242" w:rsidRPr="00602B97" w:rsidRDefault="00D12242" w:rsidP="00D122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Searches for relationships between variables</w:t>
      </w:r>
    </w:p>
    <w:p w14:paraId="6DA741BF" w14:textId="0E9C4658" w:rsidR="00D12242" w:rsidRPr="00602B97" w:rsidRDefault="00D12242" w:rsidP="00D122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Can find how employee salaries depend on experience, role, cities, and more</w:t>
      </w:r>
    </w:p>
    <w:p w14:paraId="41A51764" w14:textId="289E6F79" w:rsidR="00D12242" w:rsidRPr="00602B97" w:rsidRDefault="00D12242" w:rsidP="00D122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Python packages for regression</w:t>
      </w:r>
    </w:p>
    <w:p w14:paraId="3BCA5C7F" w14:textId="7FF7B6EC" w:rsidR="00D12242" w:rsidRPr="00602B97" w:rsidRDefault="00D12242" w:rsidP="00D122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NumPy</w:t>
      </w:r>
    </w:p>
    <w:p w14:paraId="4B8C990B" w14:textId="1AF28C24" w:rsidR="00D12242" w:rsidRDefault="00D12242" w:rsidP="00D122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Pandas</w:t>
      </w:r>
    </w:p>
    <w:p w14:paraId="5D0C7FF2" w14:textId="7329CF57" w:rsidR="00954481" w:rsidRPr="00602B97" w:rsidRDefault="00954481" w:rsidP="00D1224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ciKit</w:t>
      </w:r>
      <w:proofErr w:type="spellEnd"/>
      <w:r>
        <w:rPr>
          <w:rFonts w:ascii="Times New Roman" w:hAnsi="Times New Roman" w:cs="Times New Roman"/>
          <w:sz w:val="24"/>
          <w:szCs w:val="24"/>
        </w:rPr>
        <w:t>-Learn</w:t>
      </w:r>
    </w:p>
    <w:p w14:paraId="4D2507DD" w14:textId="584BB458" w:rsidR="00D12242" w:rsidRPr="00602B97" w:rsidRDefault="00D12242" w:rsidP="00D122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Multiple regression</w:t>
      </w:r>
    </w:p>
    <w:p w14:paraId="56F1D159" w14:textId="368C66C4" w:rsidR="00D12242" w:rsidRPr="00602B97" w:rsidRDefault="00D12242" w:rsidP="00D122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More practical in real-world</w:t>
      </w:r>
    </w:p>
    <w:p w14:paraId="53EF3C76" w14:textId="57BD3F70" w:rsidR="00D12242" w:rsidRPr="00602B97" w:rsidRDefault="00D12242" w:rsidP="00D1224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Move from linear regression to logistic regression</w:t>
      </w:r>
    </w:p>
    <w:p w14:paraId="76A0027F" w14:textId="41ECE9D5" w:rsidR="00D12242" w:rsidRPr="00602B97" w:rsidRDefault="00D12242" w:rsidP="00D122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Regression is among the most popular data analytics methods</w:t>
      </w:r>
    </w:p>
    <w:p w14:paraId="207C6514" w14:textId="6CA8695D" w:rsidR="00D12242" w:rsidRPr="00602B97" w:rsidRDefault="006C2C09" w:rsidP="00D122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Supervised learning</w:t>
      </w:r>
    </w:p>
    <w:p w14:paraId="6CA8A886" w14:textId="340E37CC" w:rsidR="006C2C09" w:rsidRPr="00602B97" w:rsidRDefault="006C2C09" w:rsidP="006C2C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se data to compare prediction results</w:t>
      </w:r>
    </w:p>
    <w:p w14:paraId="5377C01F" w14:textId="738CB689" w:rsidR="006C2C09" w:rsidRPr="00602B97" w:rsidRDefault="006C2C09" w:rsidP="006C2C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 xml:space="preserve">Build </w:t>
      </w:r>
      <w:r w:rsidR="00FE0DB8">
        <w:rPr>
          <w:rFonts w:ascii="Times New Roman" w:hAnsi="Times New Roman" w:cs="Times New Roman"/>
          <w:sz w:val="24"/>
          <w:szCs w:val="24"/>
        </w:rPr>
        <w:t xml:space="preserve">a </w:t>
      </w:r>
      <w:r w:rsidRPr="00602B97">
        <w:rPr>
          <w:rFonts w:ascii="Times New Roman" w:hAnsi="Times New Roman" w:cs="Times New Roman"/>
          <w:sz w:val="24"/>
          <w:szCs w:val="24"/>
        </w:rPr>
        <w:t>regression model using this data</w:t>
      </w:r>
    </w:p>
    <w:p w14:paraId="606519E7" w14:textId="2D194437" w:rsidR="006C2C09" w:rsidRPr="00602B97" w:rsidRDefault="006C2C09" w:rsidP="006C2C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nsupervised learning</w:t>
      </w:r>
    </w:p>
    <w:p w14:paraId="5F0ACBCE" w14:textId="4A03361A" w:rsidR="006C2C09" w:rsidRPr="00602B97" w:rsidRDefault="006C2C09" w:rsidP="006C2C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No standard solution to what the answer should be</w:t>
      </w:r>
    </w:p>
    <w:p w14:paraId="2F8EE65A" w14:textId="7843A226" w:rsidR="006C2C09" w:rsidRPr="00602B97" w:rsidRDefault="006C2C09" w:rsidP="006C2C0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Criteria still exist to evaluate the solution</w:t>
      </w:r>
    </w:p>
    <w:p w14:paraId="297F39D2" w14:textId="19492386" w:rsidR="006C2C09" w:rsidRPr="00602B97" w:rsidRDefault="0003272D" w:rsidP="006C2C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When do you need regression?</w:t>
      </w:r>
    </w:p>
    <w:p w14:paraId="49005DF0" w14:textId="6AE19C7A" w:rsidR="0003272D" w:rsidRPr="00602B97" w:rsidRDefault="0003272D" w:rsidP="000327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To describe data</w:t>
      </w:r>
    </w:p>
    <w:p w14:paraId="54EC2F7B" w14:textId="2F4D4400" w:rsidR="0003272D" w:rsidRPr="00602B97" w:rsidRDefault="0003272D" w:rsidP="0003272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To predict/forecast data</w:t>
      </w:r>
    </w:p>
    <w:p w14:paraId="3D62F707" w14:textId="367FC028" w:rsidR="0003272D" w:rsidRPr="00602B97" w:rsidRDefault="002026E3" w:rsidP="0003272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602B97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03272D" w:rsidRPr="00602B97">
        <w:rPr>
          <w:rFonts w:ascii="Times New Roman" w:hAnsi="Times New Roman" w:cs="Times New Roman"/>
          <w:sz w:val="24"/>
          <w:szCs w:val="24"/>
        </w:rPr>
        <w:t xml:space="preserve"> The stock market</w:t>
      </w:r>
    </w:p>
    <w:p w14:paraId="580FF2AF" w14:textId="743FE5E4" w:rsidR="0003272D" w:rsidRPr="00602B97" w:rsidRDefault="00DB33EF" w:rsidP="00DB33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Linear regression</w:t>
      </w:r>
    </w:p>
    <w:p w14:paraId="46A3A9B0" w14:textId="6E3A9A07" w:rsidR="00DB33EF" w:rsidRPr="00602B97" w:rsidRDefault="00FE0DB8" w:rsidP="00DB33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DB33EF" w:rsidRPr="00602B97">
        <w:rPr>
          <w:rFonts w:ascii="Times New Roman" w:hAnsi="Times New Roman" w:cs="Times New Roman"/>
          <w:sz w:val="24"/>
          <w:szCs w:val="24"/>
        </w:rPr>
        <w:t>traight line that best describes the relationship between the independent variable(s) and the dependent variable</w:t>
      </w:r>
    </w:p>
    <w:p w14:paraId="4FC54E12" w14:textId="4B94CEF0" w:rsidR="00DB33EF" w:rsidRPr="00602B97" w:rsidRDefault="00DB33EF" w:rsidP="00DB33E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There are many ways to draw the line, but we are looking for the best fit</w:t>
      </w:r>
    </w:p>
    <w:p w14:paraId="21C11D73" w14:textId="5933E6FE" w:rsidR="00DB33EF" w:rsidRPr="00602B97" w:rsidRDefault="00DB33EF" w:rsidP="00DB33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 xml:space="preserve">Use </w:t>
      </w:r>
      <w:r w:rsidR="00FE0DB8">
        <w:rPr>
          <w:rFonts w:ascii="Times New Roman" w:hAnsi="Times New Roman" w:cs="Times New Roman"/>
          <w:sz w:val="24"/>
          <w:szCs w:val="24"/>
        </w:rPr>
        <w:t xml:space="preserve">the </w:t>
      </w:r>
      <w:r w:rsidRPr="00602B97">
        <w:rPr>
          <w:rFonts w:ascii="Times New Roman" w:hAnsi="Times New Roman" w:cs="Times New Roman"/>
          <w:sz w:val="24"/>
          <w:szCs w:val="24"/>
        </w:rPr>
        <w:t>minimum sum of square errors</w:t>
      </w:r>
    </w:p>
    <w:p w14:paraId="503DFFA1" w14:textId="449C0B04" w:rsidR="00DB33EF" w:rsidRPr="00602B97" w:rsidRDefault="00DB33EF" w:rsidP="00DB33E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ses the sum of all errors squared from predicted vs actual data</w:t>
      </w:r>
    </w:p>
    <w:p w14:paraId="33C7CEE8" w14:textId="25E3B114" w:rsidR="00DB33EF" w:rsidRPr="00602B97" w:rsidRDefault="002026E3" w:rsidP="00DB33E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Looking for the optimal parameters in the line’s slope equation</w:t>
      </w:r>
    </w:p>
    <w:p w14:paraId="3081C23E" w14:textId="4D9D297D" w:rsidR="002026E3" w:rsidRPr="00602B97" w:rsidRDefault="001217BE" w:rsidP="001217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Multiple Linear Regression</w:t>
      </w:r>
    </w:p>
    <w:p w14:paraId="360127C8" w14:textId="47539DD0" w:rsidR="001217BE" w:rsidRPr="00602B97" w:rsidRDefault="001217BE" w:rsidP="00121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ses multiple independent variables to find one dependent variable</w:t>
      </w:r>
    </w:p>
    <w:p w14:paraId="49E5D045" w14:textId="77777777" w:rsidR="001217BE" w:rsidRPr="00602B97" w:rsidRDefault="001217BE" w:rsidP="00121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Seek to minimize SSR</w:t>
      </w:r>
    </w:p>
    <w:p w14:paraId="50BF935D" w14:textId="77777777" w:rsidR="001217BE" w:rsidRPr="00602B97" w:rsidRDefault="001217BE" w:rsidP="001217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Polynomial Regression</w:t>
      </w:r>
    </w:p>
    <w:p w14:paraId="77CD44C2" w14:textId="77777777" w:rsidR="001217BE" w:rsidRPr="00602B97" w:rsidRDefault="001217BE" w:rsidP="00121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ses a curve instead of a straight line</w:t>
      </w:r>
    </w:p>
    <w:p w14:paraId="4336CDD9" w14:textId="77777777" w:rsidR="001217BE" w:rsidRPr="00602B97" w:rsidRDefault="001217BE" w:rsidP="001217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Often seen in growth curves</w:t>
      </w:r>
    </w:p>
    <w:p w14:paraId="5C13212F" w14:textId="77777777" w:rsidR="001217BE" w:rsidRPr="00602B97" w:rsidRDefault="001217BE" w:rsidP="001217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Bacteria, viruses, etc.</w:t>
      </w:r>
    </w:p>
    <w:p w14:paraId="6C130D5D" w14:textId="2EBF072B" w:rsidR="00602B97" w:rsidRDefault="00602B97" w:rsidP="00602B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 xml:space="preserve">Degrees of freedom = number of parameters </w:t>
      </w:r>
      <w:r w:rsidR="00FB7326">
        <w:rPr>
          <w:rFonts w:ascii="Times New Roman" w:hAnsi="Times New Roman" w:cs="Times New Roman"/>
          <w:sz w:val="24"/>
          <w:szCs w:val="24"/>
        </w:rPr>
        <w:t>–</w:t>
      </w:r>
      <w:r w:rsidRPr="00602B97">
        <w:rPr>
          <w:rFonts w:ascii="Times New Roman" w:hAnsi="Times New Roman" w:cs="Times New Roman"/>
          <w:sz w:val="24"/>
          <w:szCs w:val="24"/>
        </w:rPr>
        <w:t xml:space="preserve"> one</w:t>
      </w:r>
    </w:p>
    <w:p w14:paraId="43D9854E" w14:textId="51B783B9" w:rsidR="00FB7326" w:rsidRDefault="00FB7326" w:rsidP="00602B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FB732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Ratio of Sum of Squares of Regression and Sum of Squares of Errors</w:t>
      </w:r>
    </w:p>
    <w:p w14:paraId="63677DA1" w14:textId="11531DC5" w:rsidR="00983E0E" w:rsidRDefault="00983E0E" w:rsidP="00983E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is between 0 and 1</w:t>
      </w:r>
    </w:p>
    <w:p w14:paraId="59E19682" w14:textId="460B4A6A" w:rsidR="00983E0E" w:rsidRPr="00602B97" w:rsidRDefault="00983E0E" w:rsidP="00983E0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1 means the line fits the data perfectly</w:t>
      </w:r>
    </w:p>
    <w:p w14:paraId="5033EDFB" w14:textId="77777777" w:rsidR="00602B97" w:rsidRPr="00602B97" w:rsidRDefault="00602B97" w:rsidP="00DD01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Underfitting</w:t>
      </w:r>
    </w:p>
    <w:p w14:paraId="545F62A7" w14:textId="0110343E" w:rsidR="00602B97" w:rsidRPr="00602B97" w:rsidRDefault="00FE0DB8" w:rsidP="00602B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602B97" w:rsidRPr="00602B97">
        <w:rPr>
          <w:rFonts w:ascii="Times New Roman" w:hAnsi="Times New Roman" w:cs="Times New Roman"/>
          <w:sz w:val="24"/>
          <w:szCs w:val="24"/>
        </w:rPr>
        <w:t>odel doesn’t accurately capture the dependencies among data</w:t>
      </w:r>
    </w:p>
    <w:p w14:paraId="63C5DBCD" w14:textId="6BC8CCE3" w:rsidR="001217BE" w:rsidRPr="00602B97" w:rsidRDefault="00602B97" w:rsidP="00602B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Outputs a low R</w:t>
      </w:r>
      <w:r w:rsidRPr="00602B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02B97">
        <w:rPr>
          <w:rFonts w:ascii="Times New Roman" w:hAnsi="Times New Roman" w:cs="Times New Roman"/>
          <w:sz w:val="24"/>
          <w:szCs w:val="24"/>
        </w:rPr>
        <w:t xml:space="preserve"> with known data</w:t>
      </w:r>
      <w:r w:rsidR="001217BE" w:rsidRPr="00602B9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5C3A5A" w14:textId="634B13E2" w:rsidR="00602B97" w:rsidRPr="00602B97" w:rsidRDefault="00602B97" w:rsidP="00602B9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02B97">
        <w:rPr>
          <w:rFonts w:ascii="Times New Roman" w:hAnsi="Times New Roman" w:cs="Times New Roman"/>
          <w:sz w:val="24"/>
          <w:szCs w:val="24"/>
        </w:rPr>
        <w:t>Overfitting</w:t>
      </w:r>
    </w:p>
    <w:p w14:paraId="07FB5454" w14:textId="50141211" w:rsidR="00602B97" w:rsidRDefault="00FE0DB8" w:rsidP="00602B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m</w:t>
      </w:r>
      <w:r w:rsidR="00602B97">
        <w:rPr>
          <w:rFonts w:ascii="Times New Roman" w:hAnsi="Times New Roman" w:cs="Times New Roman"/>
          <w:sz w:val="24"/>
          <w:szCs w:val="24"/>
        </w:rPr>
        <w:t>eans that the model has learned both the dependencies and random fluctuations within the provided data</w:t>
      </w:r>
    </w:p>
    <w:p w14:paraId="70CF33C7" w14:textId="29C55C78" w:rsidR="00602B97" w:rsidRDefault="00602B97" w:rsidP="00602B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x models are more prone to overfitting</w:t>
      </w:r>
    </w:p>
    <w:p w14:paraId="2AF311FA" w14:textId="440D757F" w:rsidR="00602B97" w:rsidRDefault="00602B97" w:rsidP="00602B9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s a high R</w:t>
      </w:r>
      <w:r w:rsidRPr="00602B9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ith known data</w:t>
      </w:r>
    </w:p>
    <w:p w14:paraId="5BAE7084" w14:textId="3A644188" w:rsidR="00602B97" w:rsidRDefault="00D61EA4" w:rsidP="00983E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justed R</w:t>
      </w:r>
      <w:r w:rsidRPr="00D61EA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ill penalize excess parameters</w:t>
      </w:r>
    </w:p>
    <w:p w14:paraId="3F5CC90B" w14:textId="729D81C8" w:rsidR="00D61EA4" w:rsidRDefault="00D61EA4" w:rsidP="00D61E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mal R</w:t>
      </w:r>
      <w:r w:rsidRPr="00D61EA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will always be better with more parameters</w:t>
      </w:r>
    </w:p>
    <w:p w14:paraId="5EA6B47F" w14:textId="58E0C357" w:rsidR="00D61EA4" w:rsidRDefault="00954481" w:rsidP="00D61E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 package</w:t>
      </w:r>
    </w:p>
    <w:p w14:paraId="02EC1EF7" w14:textId="1F60B3AA" w:rsidR="00954481" w:rsidRDefault="00954481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analysis tool pack</w:t>
      </w:r>
    </w:p>
    <w:p w14:paraId="368D7548" w14:textId="63E67048" w:rsidR="00954481" w:rsidRPr="00954481" w:rsidRDefault="00FE0DB8" w:rsidP="0095448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954481">
        <w:rPr>
          <w:rFonts w:ascii="Times New Roman" w:hAnsi="Times New Roman" w:cs="Times New Roman"/>
          <w:sz w:val="24"/>
          <w:szCs w:val="24"/>
        </w:rPr>
        <w:t xml:space="preserve">egression section </w:t>
      </w:r>
      <w:r>
        <w:rPr>
          <w:rFonts w:ascii="Times New Roman" w:hAnsi="Times New Roman" w:cs="Times New Roman"/>
          <w:sz w:val="24"/>
          <w:szCs w:val="24"/>
        </w:rPr>
        <w:t>can</w:t>
      </w:r>
      <w:r w:rsidR="00954481">
        <w:rPr>
          <w:rFonts w:ascii="Times New Roman" w:hAnsi="Times New Roman" w:cs="Times New Roman"/>
          <w:sz w:val="24"/>
          <w:szCs w:val="24"/>
        </w:rPr>
        <w:t xml:space="preserve"> give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954481">
        <w:rPr>
          <w:rFonts w:ascii="Times New Roman" w:hAnsi="Times New Roman" w:cs="Times New Roman"/>
          <w:sz w:val="24"/>
          <w:szCs w:val="24"/>
        </w:rPr>
        <w:t>ANOVA table and adjusted R</w:t>
      </w:r>
      <w:r w:rsidR="00954481" w:rsidRPr="00954481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0DB53B12" w14:textId="692EA905" w:rsidR="00954481" w:rsidRDefault="00954481" w:rsidP="009544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SciKit</w:t>
      </w:r>
      <w:proofErr w:type="spellEnd"/>
      <w:r>
        <w:rPr>
          <w:rFonts w:ascii="Times New Roman" w:hAnsi="Times New Roman" w:cs="Times New Roman"/>
          <w:sz w:val="24"/>
          <w:szCs w:val="24"/>
        </w:rPr>
        <w:t>-Learn</w:t>
      </w:r>
    </w:p>
    <w:p w14:paraId="17C35033" w14:textId="239A99F7" w:rsidR="00954481" w:rsidRDefault="00954481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import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inearRegression</w:t>
      </w:r>
      <w:proofErr w:type="spellEnd"/>
      <w:r w:rsidR="00D12FA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12FA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method</w:t>
      </w:r>
    </w:p>
    <w:p w14:paraId="1A039DC0" w14:textId="12DD49D5" w:rsidR="00954481" w:rsidRDefault="00954481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 X and y values</w:t>
      </w:r>
    </w:p>
    <w:p w14:paraId="3F521C0B" w14:textId="7368CBD5" w:rsidR="00954481" w:rsidRDefault="00954481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 the model with the </w:t>
      </w:r>
      <w:proofErr w:type="gramStart"/>
      <w:r>
        <w:rPr>
          <w:rFonts w:ascii="Times New Roman" w:hAnsi="Times New Roman" w:cs="Times New Roman"/>
          <w:sz w:val="24"/>
          <w:szCs w:val="24"/>
        </w:rPr>
        <w:t>fit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 on the X and y values</w:t>
      </w:r>
    </w:p>
    <w:p w14:paraId="141877EA" w14:textId="1A6E72DE" w:rsidR="00954481" w:rsidRDefault="00954481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r w:rsidR="00FE0DB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predict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 to predict based on a new value</w:t>
      </w:r>
    </w:p>
    <w:p w14:paraId="74C73AEE" w14:textId="32FA8AAF" w:rsidR="000043AE" w:rsidRDefault="000043AE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</w:t>
      </w:r>
      <w:r w:rsidRPr="000043A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is found with the </w:t>
      </w:r>
      <w:proofErr w:type="gramStart"/>
      <w:r>
        <w:rPr>
          <w:rFonts w:ascii="Times New Roman" w:hAnsi="Times New Roman" w:cs="Times New Roman"/>
          <w:sz w:val="24"/>
          <w:szCs w:val="24"/>
        </w:rPr>
        <w:t>score(</w:t>
      </w:r>
      <w:proofErr w:type="gramEnd"/>
      <w:r>
        <w:rPr>
          <w:rFonts w:ascii="Times New Roman" w:hAnsi="Times New Roman" w:cs="Times New Roman"/>
          <w:sz w:val="24"/>
          <w:szCs w:val="24"/>
        </w:rPr>
        <w:t>) method</w:t>
      </w:r>
    </w:p>
    <w:p w14:paraId="39431A7C" w14:textId="2A0B2E0B" w:rsidR="000043AE" w:rsidRDefault="000043AE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efficient and intercept can be viewed </w:t>
      </w:r>
      <w:r w:rsidR="00FE0DB8">
        <w:rPr>
          <w:rFonts w:ascii="Times New Roman" w:hAnsi="Times New Roman" w:cs="Times New Roman"/>
          <w:sz w:val="24"/>
          <w:szCs w:val="24"/>
        </w:rPr>
        <w:t>by</w:t>
      </w:r>
      <w:r>
        <w:rPr>
          <w:rFonts w:ascii="Times New Roman" w:hAnsi="Times New Roman" w:cs="Times New Roman"/>
          <w:sz w:val="24"/>
          <w:szCs w:val="24"/>
        </w:rPr>
        <w:t xml:space="preserve"> calling certain properties of the model</w:t>
      </w:r>
    </w:p>
    <w:p w14:paraId="1AC22823" w14:textId="3614A989" w:rsidR="000043AE" w:rsidRDefault="00FE0DB8" w:rsidP="0095448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summary</w:t>
      </w:r>
      <w:r w:rsidR="00D12FA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D12FAD">
        <w:rPr>
          <w:rFonts w:ascii="Times New Roman" w:hAnsi="Times New Roman" w:cs="Times New Roman"/>
          <w:sz w:val="24"/>
          <w:szCs w:val="24"/>
        </w:rPr>
        <w:t>) method can output many variables of interest</w:t>
      </w:r>
    </w:p>
    <w:p w14:paraId="3D1CED08" w14:textId="2EBDAA1D" w:rsidR="00D12FAD" w:rsidRDefault="00D12FAD" w:rsidP="00D12F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-value</w:t>
      </w:r>
    </w:p>
    <w:p w14:paraId="0C80A092" w14:textId="035139AB" w:rsidR="00D12FAD" w:rsidRDefault="00D12FAD" w:rsidP="00D12F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 the significance of the independent variable within the model</w:t>
      </w:r>
    </w:p>
    <w:p w14:paraId="432DF0E2" w14:textId="74DF9109" w:rsidR="00D12FAD" w:rsidRDefault="00243552" w:rsidP="002435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types of regression analysis</w:t>
      </w:r>
    </w:p>
    <w:p w14:paraId="11ADFB4C" w14:textId="5A426B31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ar Regression</w:t>
      </w:r>
    </w:p>
    <w:p w14:paraId="6BE6C941" w14:textId="47BEAEEA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ynomial Regression</w:t>
      </w:r>
    </w:p>
    <w:p w14:paraId="0C5FC8CC" w14:textId="7F987822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dge Regression</w:t>
      </w:r>
    </w:p>
    <w:p w14:paraId="67AFC80A" w14:textId="03902730" w:rsidR="00243552" w:rsidRDefault="00243552" w:rsidP="002435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ization technique that addresses multicollinearity and adds a penalty term to the least squares objective function</w:t>
      </w:r>
    </w:p>
    <w:p w14:paraId="5BD81F2D" w14:textId="3CB7FF9C" w:rsidR="005E0C27" w:rsidRDefault="005E0C27" w:rsidP="002435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s the number of parameters into account from the beginning</w:t>
      </w:r>
    </w:p>
    <w:p w14:paraId="3CE8B308" w14:textId="228FA4F6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so Regression</w:t>
      </w:r>
    </w:p>
    <w:p w14:paraId="39B978F8" w14:textId="4F1F2812" w:rsidR="00243552" w:rsidRDefault="0005775F" w:rsidP="0024355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gularization method that </w:t>
      </w:r>
      <w:r w:rsidR="006A7025">
        <w:rPr>
          <w:rFonts w:ascii="Times New Roman" w:hAnsi="Times New Roman" w:cs="Times New Roman"/>
          <w:sz w:val="24"/>
          <w:szCs w:val="24"/>
        </w:rPr>
        <w:t>addresses</w:t>
      </w:r>
      <w:r>
        <w:rPr>
          <w:rFonts w:ascii="Times New Roman" w:hAnsi="Times New Roman" w:cs="Times New Roman"/>
          <w:sz w:val="24"/>
          <w:szCs w:val="24"/>
        </w:rPr>
        <w:t xml:space="preserve"> multicollinearity by penalizing least square objective function and shrinks some coefficients to zero through variable selection</w:t>
      </w:r>
    </w:p>
    <w:p w14:paraId="7A479CEF" w14:textId="5DC3C715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astic Net Regression</w:t>
      </w:r>
    </w:p>
    <w:p w14:paraId="7871B2C1" w14:textId="3C703B94" w:rsidR="002552D1" w:rsidRDefault="002552D1" w:rsidP="002552D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bines ridge and lasso regression</w:t>
      </w:r>
    </w:p>
    <w:p w14:paraId="7D6157D1" w14:textId="51B8ABC9" w:rsidR="002552D1" w:rsidRDefault="002552D1" w:rsidP="002552D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a</w:t>
      </w:r>
      <w:r w:rsidR="00FE0DB8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L1 and L2 penalties within the objective function</w:t>
      </w:r>
    </w:p>
    <w:p w14:paraId="45CD7C3E" w14:textId="3AB95A21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cision Trees </w:t>
      </w:r>
    </w:p>
    <w:p w14:paraId="1C4AFD29" w14:textId="2B7B9DA9" w:rsidR="00DD0178" w:rsidRDefault="00DD0178" w:rsidP="00DD017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s the data based on feature values to make decisions</w:t>
      </w:r>
    </w:p>
    <w:p w14:paraId="2A7A25EA" w14:textId="146C02AC" w:rsidR="00DD0178" w:rsidRDefault="00DD0178" w:rsidP="00DD017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continuous and categorical data</w:t>
      </w:r>
    </w:p>
    <w:p w14:paraId="4842648F" w14:textId="3758EE0F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ort Vector Regression</w:t>
      </w:r>
    </w:p>
    <w:p w14:paraId="799B7D49" w14:textId="125DEC9D" w:rsidR="008357EC" w:rsidRDefault="008357EC" w:rsidP="008357E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d on support vector machine (SVM) algorithm</w:t>
      </w:r>
    </w:p>
    <w:p w14:paraId="7CA93F35" w14:textId="54D18B98" w:rsidR="00663A47" w:rsidRDefault="00663A47" w:rsidP="00663A4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nds a hyperplane that maximizes the margin around the predicted values</w:t>
      </w:r>
    </w:p>
    <w:p w14:paraId="4FE3105B" w14:textId="6A8B8154" w:rsidR="00663A47" w:rsidRPr="00663A47" w:rsidRDefault="00663A47" w:rsidP="00663A4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linear and non-linear relationships</w:t>
      </w:r>
    </w:p>
    <w:p w14:paraId="7DCDC33A" w14:textId="5E9119D2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yesian Regression</w:t>
      </w:r>
    </w:p>
    <w:p w14:paraId="30D6DAA2" w14:textId="30DB61A4" w:rsidR="008357EC" w:rsidRDefault="005F4D39" w:rsidP="008357E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s prior knowledge about the parameters of the regression model</w:t>
      </w:r>
    </w:p>
    <w:p w14:paraId="36B44892" w14:textId="4D677A43" w:rsidR="005F4D39" w:rsidRDefault="005F4D39" w:rsidP="008357E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s a probabilistic framework for estimating model parameters and making predictions</w:t>
      </w:r>
    </w:p>
    <w:p w14:paraId="0B731E88" w14:textId="4A06F0CB" w:rsidR="005F4D39" w:rsidRDefault="005F4D39" w:rsidP="008357E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ful for smaller datasets</w:t>
      </w:r>
    </w:p>
    <w:p w14:paraId="4A96F0ED" w14:textId="0F5E6F58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ized Linear Models</w:t>
      </w:r>
    </w:p>
    <w:p w14:paraId="374E0F8D" w14:textId="4CB11439" w:rsidR="005F4D39" w:rsidRDefault="00DB2F63" w:rsidP="005F4D3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s linear regression</w:t>
      </w:r>
    </w:p>
    <w:p w14:paraId="44E1339F" w14:textId="3495583D" w:rsidR="00DB2F63" w:rsidRDefault="00DB2F63" w:rsidP="005F4D3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s a distribution other than the normal distribution</w:t>
      </w:r>
    </w:p>
    <w:p w14:paraId="67B63E27" w14:textId="45947E67" w:rsidR="00DB2F63" w:rsidRDefault="00DB2F63" w:rsidP="005F4D3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handle binary, count, and categorical outcomes</w:t>
      </w:r>
    </w:p>
    <w:p w14:paraId="655DE470" w14:textId="05CD681E" w:rsidR="00243552" w:rsidRDefault="00243552" w:rsidP="0024355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ural Networks</w:t>
      </w:r>
    </w:p>
    <w:p w14:paraId="6CC8CD6C" w14:textId="0E39FEC4" w:rsidR="00DB2F63" w:rsidRDefault="008B77F3" w:rsidP="00DB2F6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oming increasingly popular</w:t>
      </w:r>
    </w:p>
    <w:p w14:paraId="395D1807" w14:textId="2BF86681" w:rsidR="008B77F3" w:rsidRPr="00602B97" w:rsidRDefault="008B77F3" w:rsidP="00DB2F6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s large amounts of data</w:t>
      </w:r>
    </w:p>
    <w:sectPr w:rsidR="008B77F3" w:rsidRPr="00602B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2E1B81"/>
    <w:multiLevelType w:val="hybridMultilevel"/>
    <w:tmpl w:val="CB0E6F96"/>
    <w:lvl w:ilvl="0" w:tplc="3EA6CB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988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2sTQxMjY3MDAwtzBQ0lEKTi0uzszPAykwrAUAKQYOCiwAAAA="/>
  </w:docVars>
  <w:rsids>
    <w:rsidRoot w:val="009C41F2"/>
    <w:rsid w:val="000043AE"/>
    <w:rsid w:val="0003272D"/>
    <w:rsid w:val="0005775F"/>
    <w:rsid w:val="001217BE"/>
    <w:rsid w:val="002026E3"/>
    <w:rsid w:val="00243552"/>
    <w:rsid w:val="002552D1"/>
    <w:rsid w:val="005E0C27"/>
    <w:rsid w:val="005F4D39"/>
    <w:rsid w:val="00602B97"/>
    <w:rsid w:val="00663A47"/>
    <w:rsid w:val="006A7025"/>
    <w:rsid w:val="006C2C09"/>
    <w:rsid w:val="008357EC"/>
    <w:rsid w:val="008B77F3"/>
    <w:rsid w:val="00954481"/>
    <w:rsid w:val="00983E0E"/>
    <w:rsid w:val="009C41F2"/>
    <w:rsid w:val="00A03D2E"/>
    <w:rsid w:val="00D12242"/>
    <w:rsid w:val="00D12FAD"/>
    <w:rsid w:val="00D61EA4"/>
    <w:rsid w:val="00DB2F63"/>
    <w:rsid w:val="00DB33EF"/>
    <w:rsid w:val="00DD0173"/>
    <w:rsid w:val="00DD0178"/>
    <w:rsid w:val="00FB7326"/>
    <w:rsid w:val="00FE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77650"/>
  <w15:chartTrackingRefBased/>
  <w15:docId w15:val="{501AEE7C-BE8D-4776-9B6E-8E41196E6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41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568</Words>
  <Characters>32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25</cp:revision>
  <dcterms:created xsi:type="dcterms:W3CDTF">2023-11-25T01:30:00Z</dcterms:created>
  <dcterms:modified xsi:type="dcterms:W3CDTF">2023-11-25T02:23:00Z</dcterms:modified>
</cp:coreProperties>
</file>